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01070EA8"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2947F4">
        <w:rPr>
          <w:rFonts w:ascii="Times New Roman" w:hAnsi="Times New Roman"/>
          <w:b/>
          <w:bCs/>
          <w:sz w:val="24"/>
          <w:szCs w:val="24"/>
        </w:rPr>
        <w:t>June 9</w:t>
      </w:r>
      <w:r w:rsidRPr="00881A26">
        <w:rPr>
          <w:rFonts w:ascii="Times New Roman" w:hAnsi="Times New Roman"/>
          <w:b/>
          <w:bCs/>
          <w:sz w:val="24"/>
          <w:szCs w:val="24"/>
        </w:rPr>
        <w:t xml:space="preserve">, </w:t>
      </w:r>
      <w:proofErr w:type="gramStart"/>
      <w:r w:rsidRPr="00881A26">
        <w:rPr>
          <w:rFonts w:ascii="Times New Roman" w:hAnsi="Times New Roman"/>
          <w:b/>
          <w:bCs/>
          <w:sz w:val="24"/>
          <w:szCs w:val="24"/>
        </w:rPr>
        <w:t>202</w:t>
      </w:r>
      <w:r w:rsidR="007700E3">
        <w:rPr>
          <w:rFonts w:ascii="Times New Roman" w:hAnsi="Times New Roman"/>
          <w:b/>
          <w:bCs/>
          <w:sz w:val="24"/>
          <w:szCs w:val="24"/>
        </w:rPr>
        <w:t>1</w:t>
      </w:r>
      <w:proofErr w:type="gramEnd"/>
      <w:r w:rsidRPr="00881A26">
        <w:rPr>
          <w:rFonts w:ascii="Times New Roman" w:hAnsi="Times New Roman"/>
          <w:b/>
          <w:bCs/>
          <w:sz w:val="24"/>
          <w:szCs w:val="24"/>
        </w:rPr>
        <w:t xml:space="preserve"> Immediately Following the SMDA Board Meeting Located At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5435C075" w:rsidR="000D11E9" w:rsidRPr="00D121AE" w:rsidRDefault="002947F4"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ay 26</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7700E3">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58CEA296" w14:textId="3FE05663" w:rsid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r w:rsidR="00EC289B">
        <w:rPr>
          <w:rFonts w:ascii="Times New Roman" w:hAnsi="Times New Roman" w:cs="Times New Roman"/>
          <w:sz w:val="20"/>
          <w:szCs w:val="20"/>
        </w:rPr>
        <w:t>GPS-CAP Response from Tim Tomlinson</w:t>
      </w:r>
    </w:p>
    <w:p w14:paraId="1C5EEF88" w14:textId="2A32DC67" w:rsidR="00EC289B" w:rsidRPr="00D121AE" w:rsidRDefault="00EC289B"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b. Rio/Marter Cement Hatches</w:t>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88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828DB"/>
    <w:rsid w:val="002947F4"/>
    <w:rsid w:val="00297A0E"/>
    <w:rsid w:val="002C2C29"/>
    <w:rsid w:val="002C564E"/>
    <w:rsid w:val="002C67C1"/>
    <w:rsid w:val="002D147B"/>
    <w:rsid w:val="002D7AE2"/>
    <w:rsid w:val="002E12E5"/>
    <w:rsid w:val="00305621"/>
    <w:rsid w:val="00357A26"/>
    <w:rsid w:val="00363321"/>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C289B"/>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841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0-12-10T22:29:00Z</cp:lastPrinted>
  <dcterms:created xsi:type="dcterms:W3CDTF">2021-02-10T18:11:00Z</dcterms:created>
  <dcterms:modified xsi:type="dcterms:W3CDTF">2021-06-07T12:58:00Z</dcterms:modified>
</cp:coreProperties>
</file>